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378D" w:rsidRPr="0067319F" w:rsidRDefault="00784039" w:rsidP="0067319F">
      <w:pPr>
        <w:pStyle w:val="Heading1"/>
        <w:spacing w:after="120"/>
        <w:ind w:left="0"/>
        <w:jc w:val="center"/>
        <w:rPr>
          <w:sz w:val="32"/>
          <w:szCs w:val="32"/>
          <w:lang w:val="fr-FR"/>
        </w:rPr>
      </w:pPr>
      <w:r w:rsidRPr="005C5264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381EAFE9" wp14:editId="0C4F5B88">
                <wp:simplePos x="0" y="0"/>
                <wp:positionH relativeFrom="column">
                  <wp:posOffset>4343400</wp:posOffset>
                </wp:positionH>
                <wp:positionV relativeFrom="paragraph">
                  <wp:posOffset>-440055</wp:posOffset>
                </wp:positionV>
                <wp:extent cx="2216785" cy="248421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6785" cy="24842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84039" w:rsidRPr="00900B43" w:rsidRDefault="00784039" w:rsidP="00784039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Graduation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Survey –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Haitian-Creole V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r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1EAFE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342pt;margin-top:-34.65pt;width:174.55pt;height:19.5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" fillcolor="white [3201]" stroked="f" strokeweight=".5pt">
                <v:textbox>
                  <w:txbxContent>
                    <w:p w:rsidR="00784039" w:rsidRPr="00900B43" w:rsidRDefault="00784039" w:rsidP="00784039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Graduation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Survey – 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Haitian-Creole V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rsion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67319F" w:rsidRPr="0067319F">
        <w:rPr>
          <w:sz w:val="32"/>
          <w:szCs w:val="32"/>
          <w:lang w:val="fr-FR"/>
        </w:rPr>
        <w:t>Angajman</w:t>
      </w:r>
      <w:proofErr w:type="spellEnd"/>
      <w:r w:rsidR="0067319F" w:rsidRPr="0067319F">
        <w:rPr>
          <w:sz w:val="32"/>
          <w:szCs w:val="32"/>
          <w:lang w:val="fr-FR"/>
        </w:rPr>
        <w:t xml:space="preserve"> Paran - </w:t>
      </w:r>
      <w:proofErr w:type="spellStart"/>
      <w:r w:rsidR="0078378D" w:rsidRPr="0067319F">
        <w:rPr>
          <w:sz w:val="32"/>
          <w:szCs w:val="32"/>
          <w:lang w:val="fr-FR"/>
        </w:rPr>
        <w:t>Grad</w:t>
      </w:r>
      <w:r w:rsidR="0067319F">
        <w:rPr>
          <w:sz w:val="32"/>
          <w:szCs w:val="32"/>
          <w:lang w:val="fr-FR"/>
        </w:rPr>
        <w:t>yasy</w:t>
      </w:r>
      <w:r w:rsidR="0078378D" w:rsidRPr="0067319F">
        <w:rPr>
          <w:sz w:val="32"/>
          <w:szCs w:val="32"/>
          <w:lang w:val="fr-FR"/>
        </w:rPr>
        <w:t>on</w:t>
      </w:r>
      <w:proofErr w:type="spellEnd"/>
      <w:r w:rsidR="0078378D" w:rsidRPr="0067319F">
        <w:rPr>
          <w:sz w:val="32"/>
          <w:szCs w:val="32"/>
          <w:lang w:val="fr-FR"/>
        </w:rPr>
        <w:t xml:space="preserve"> (9</w:t>
      </w:r>
      <w:r w:rsidR="0067319F" w:rsidRPr="0067319F">
        <w:rPr>
          <w:sz w:val="32"/>
          <w:szCs w:val="32"/>
          <w:vertAlign w:val="superscript"/>
          <w:lang w:val="fr-FR"/>
        </w:rPr>
        <w:t>yèm</w:t>
      </w:r>
      <w:r w:rsidR="0067319F">
        <w:rPr>
          <w:sz w:val="32"/>
          <w:szCs w:val="32"/>
          <w:vertAlign w:val="superscript"/>
          <w:lang w:val="fr-FR"/>
        </w:rPr>
        <w:t xml:space="preserve"> </w:t>
      </w:r>
      <w:r w:rsidR="0078378D" w:rsidRPr="0067319F">
        <w:rPr>
          <w:sz w:val="32"/>
          <w:szCs w:val="32"/>
          <w:lang w:val="fr-FR"/>
        </w:rPr>
        <w:t>-</w:t>
      </w:r>
      <w:r w:rsidR="0067319F">
        <w:rPr>
          <w:sz w:val="32"/>
          <w:szCs w:val="32"/>
          <w:lang w:val="fr-FR"/>
        </w:rPr>
        <w:t xml:space="preserve"> </w:t>
      </w:r>
      <w:r w:rsidR="0078378D" w:rsidRPr="0067319F">
        <w:rPr>
          <w:sz w:val="32"/>
          <w:szCs w:val="32"/>
          <w:lang w:val="fr-FR"/>
        </w:rPr>
        <w:t>12</w:t>
      </w:r>
      <w:r w:rsidR="0067319F" w:rsidRPr="0067319F">
        <w:rPr>
          <w:sz w:val="32"/>
          <w:szCs w:val="32"/>
          <w:vertAlign w:val="superscript"/>
          <w:lang w:val="fr-FR"/>
        </w:rPr>
        <w:t>yèm</w:t>
      </w:r>
      <w:r w:rsidR="0067319F">
        <w:rPr>
          <w:sz w:val="32"/>
          <w:szCs w:val="32"/>
          <w:lang w:val="fr-FR"/>
        </w:rPr>
        <w:t xml:space="preserve"> Ane</w:t>
      </w:r>
      <w:r w:rsidR="0078378D" w:rsidRPr="0067319F">
        <w:rPr>
          <w:sz w:val="32"/>
          <w:szCs w:val="32"/>
          <w:lang w:val="fr-FR"/>
        </w:rPr>
        <w:t>)</w:t>
      </w:r>
      <w:bookmarkStart w:id="0" w:name="_GoBack"/>
      <w:bookmarkEnd w:id="0"/>
    </w:p>
    <w:p w:rsidR="0078378D" w:rsidRPr="00796872" w:rsidRDefault="0067319F" w:rsidP="0078378D">
      <w:pPr>
        <w:spacing w:after="120"/>
        <w:jc w:val="center"/>
        <w:rPr>
          <w:rFonts w:ascii="Arial"/>
          <w:b/>
          <w:i/>
        </w:rPr>
      </w:pPr>
      <w:proofErr w:type="spellStart"/>
      <w:r w:rsidRPr="00AD75E3">
        <w:rPr>
          <w:rFonts w:ascii="Arial"/>
          <w:b/>
          <w:i/>
          <w:lang w:val="fr-FR"/>
        </w:rPr>
        <w:t>Enstriksyon</w:t>
      </w:r>
      <w:proofErr w:type="spellEnd"/>
      <w:r w:rsidRPr="00AD75E3">
        <w:rPr>
          <w:rFonts w:ascii="Arial"/>
          <w:b/>
          <w:i/>
          <w:lang w:val="fr-FR"/>
        </w:rPr>
        <w:t xml:space="preserve">: </w:t>
      </w:r>
      <w:proofErr w:type="spellStart"/>
      <w:r w:rsidRPr="00AD75E3">
        <w:rPr>
          <w:rFonts w:ascii="Arial"/>
          <w:b/>
          <w:i/>
          <w:lang w:val="fr-FR"/>
        </w:rPr>
        <w:t>Tanpri</w:t>
      </w:r>
      <w:proofErr w:type="spellEnd"/>
      <w:r w:rsidRPr="00AD75E3">
        <w:rPr>
          <w:rFonts w:ascii="Arial"/>
          <w:b/>
          <w:i/>
          <w:lang w:val="fr-FR"/>
        </w:rPr>
        <w:t xml:space="preserve"> di </w:t>
      </w:r>
      <w:proofErr w:type="spellStart"/>
      <w:r w:rsidRPr="00AD75E3">
        <w:rPr>
          <w:rFonts w:ascii="Arial"/>
          <w:b/>
          <w:i/>
          <w:lang w:val="fr-FR"/>
        </w:rPr>
        <w:t>nou</w:t>
      </w:r>
      <w:proofErr w:type="spellEnd"/>
      <w:r w:rsidRPr="00AD75E3">
        <w:rPr>
          <w:rFonts w:ascii="Arial"/>
          <w:b/>
          <w:i/>
          <w:lang w:val="fr-FR"/>
        </w:rPr>
        <w:t xml:space="preserve"> </w:t>
      </w:r>
      <w:proofErr w:type="spellStart"/>
      <w:r w:rsidRPr="00AD75E3">
        <w:rPr>
          <w:rFonts w:ascii="Arial"/>
          <w:b/>
          <w:i/>
          <w:lang w:val="fr-FR"/>
        </w:rPr>
        <w:t>kisa</w:t>
      </w:r>
      <w:proofErr w:type="spellEnd"/>
      <w:r w:rsidRPr="00AD75E3">
        <w:rPr>
          <w:rFonts w:ascii="Arial"/>
          <w:b/>
          <w:i/>
          <w:lang w:val="fr-FR"/>
        </w:rPr>
        <w:t xml:space="preserve"> w te </w:t>
      </w:r>
      <w:proofErr w:type="spellStart"/>
      <w:r w:rsidRPr="00AD75E3">
        <w:rPr>
          <w:rFonts w:ascii="Arial"/>
          <w:b/>
          <w:i/>
          <w:lang w:val="fr-FR"/>
        </w:rPr>
        <w:t>konnen</w:t>
      </w:r>
      <w:proofErr w:type="spellEnd"/>
      <w:r w:rsidRPr="00AD75E3">
        <w:rPr>
          <w:rFonts w:ascii="Arial"/>
          <w:b/>
          <w:i/>
          <w:lang w:val="fr-FR"/>
        </w:rPr>
        <w:t xml:space="preserve"> sou </w:t>
      </w:r>
      <w:proofErr w:type="spellStart"/>
      <w:r w:rsidRPr="00AD75E3">
        <w:rPr>
          <w:rFonts w:ascii="Arial"/>
          <w:b/>
          <w:i/>
          <w:lang w:val="fr-FR"/>
        </w:rPr>
        <w:t>topik</w:t>
      </w:r>
      <w:proofErr w:type="spellEnd"/>
      <w:r w:rsidRPr="00AD75E3">
        <w:rPr>
          <w:rFonts w:ascii="Arial"/>
          <w:b/>
          <w:i/>
          <w:lang w:val="fr-FR"/>
        </w:rPr>
        <w:t xml:space="preserve"> sa a </w:t>
      </w:r>
      <w:proofErr w:type="spellStart"/>
      <w:r w:rsidRPr="00AD75E3">
        <w:rPr>
          <w:rFonts w:ascii="Arial"/>
          <w:b/>
          <w:i/>
          <w:lang w:val="fr-FR"/>
        </w:rPr>
        <w:t>avan</w:t>
      </w:r>
      <w:proofErr w:type="spellEnd"/>
      <w:r w:rsidRPr="00AD75E3">
        <w:rPr>
          <w:rFonts w:ascii="Arial"/>
          <w:b/>
          <w:i/>
          <w:lang w:val="fr-FR"/>
        </w:rPr>
        <w:t xml:space="preserve"> w vin nan </w:t>
      </w:r>
      <w:proofErr w:type="spellStart"/>
      <w:r w:rsidRPr="00AD75E3">
        <w:rPr>
          <w:rFonts w:ascii="Arial"/>
          <w:b/>
          <w:i/>
          <w:lang w:val="fr-FR"/>
        </w:rPr>
        <w:t>atelye</w:t>
      </w:r>
      <w:proofErr w:type="spellEnd"/>
      <w:r w:rsidRPr="00AD75E3">
        <w:rPr>
          <w:rFonts w:ascii="Arial"/>
          <w:b/>
          <w:i/>
          <w:lang w:val="fr-FR"/>
        </w:rPr>
        <w:t xml:space="preserve"> sa a </w:t>
      </w:r>
      <w:proofErr w:type="spellStart"/>
      <w:r w:rsidRPr="00AD75E3">
        <w:rPr>
          <w:rFonts w:ascii="Arial"/>
          <w:b/>
          <w:i/>
          <w:lang w:val="fr-FR"/>
        </w:rPr>
        <w:t>ansuit</w:t>
      </w:r>
      <w:proofErr w:type="spellEnd"/>
      <w:r w:rsidRPr="00AD75E3">
        <w:rPr>
          <w:rFonts w:ascii="Arial"/>
          <w:b/>
          <w:i/>
          <w:lang w:val="fr-FR"/>
        </w:rPr>
        <w:t xml:space="preserve"> </w:t>
      </w:r>
      <w:proofErr w:type="spellStart"/>
      <w:r w:rsidRPr="00AD75E3">
        <w:rPr>
          <w:rFonts w:ascii="Arial"/>
          <w:b/>
          <w:i/>
          <w:lang w:val="fr-FR"/>
        </w:rPr>
        <w:t>kisa</w:t>
      </w:r>
      <w:proofErr w:type="spellEnd"/>
      <w:r w:rsidRPr="00AD75E3">
        <w:rPr>
          <w:rFonts w:ascii="Arial"/>
          <w:b/>
          <w:i/>
          <w:lang w:val="fr-FR"/>
        </w:rPr>
        <w:t xml:space="preserve"> w </w:t>
      </w:r>
      <w:proofErr w:type="spellStart"/>
      <w:r w:rsidRPr="00AD75E3">
        <w:rPr>
          <w:rFonts w:ascii="Arial"/>
          <w:b/>
          <w:i/>
          <w:lang w:val="fr-FR"/>
        </w:rPr>
        <w:t>aprann</w:t>
      </w:r>
      <w:proofErr w:type="spellEnd"/>
      <w:r w:rsidRPr="00AD75E3">
        <w:rPr>
          <w:rFonts w:ascii="Arial"/>
          <w:b/>
          <w:i/>
          <w:lang w:val="fr-FR"/>
        </w:rPr>
        <w:t xml:space="preserve"> </w:t>
      </w:r>
      <w:proofErr w:type="spellStart"/>
      <w:r w:rsidRPr="00AD75E3">
        <w:rPr>
          <w:rFonts w:ascii="Arial"/>
          <w:b/>
          <w:i/>
          <w:lang w:val="fr-FR"/>
        </w:rPr>
        <w:t>apre</w:t>
      </w:r>
      <w:proofErr w:type="spellEnd"/>
      <w:r w:rsidRPr="00AD75E3">
        <w:rPr>
          <w:rFonts w:ascii="Arial"/>
          <w:b/>
          <w:i/>
          <w:lang w:val="fr-FR"/>
        </w:rPr>
        <w:t xml:space="preserve"> </w:t>
      </w:r>
      <w:proofErr w:type="spellStart"/>
      <w:r w:rsidRPr="00AD75E3">
        <w:rPr>
          <w:rFonts w:ascii="Arial"/>
          <w:b/>
          <w:i/>
          <w:lang w:val="fr-FR"/>
        </w:rPr>
        <w:t>patisipasyon</w:t>
      </w:r>
      <w:proofErr w:type="spellEnd"/>
      <w:r w:rsidRPr="00AD75E3">
        <w:rPr>
          <w:rFonts w:ascii="Arial"/>
          <w:b/>
          <w:i/>
          <w:lang w:val="fr-FR"/>
        </w:rPr>
        <w:t xml:space="preserve"> ou.</w:t>
      </w:r>
    </w:p>
    <w:tbl>
      <w:tblPr>
        <w:tblW w:w="10620" w:type="dxa"/>
        <w:jc w:val="center"/>
        <w:shd w:val="clear" w:color="auto" w:fill="DBE5F1" w:themeFill="accent1" w:themeFillTint="33"/>
        <w:tblLook w:val="01E0" w:firstRow="1" w:lastRow="1" w:firstColumn="1" w:lastColumn="1" w:noHBand="0" w:noVBand="0"/>
      </w:tblPr>
      <w:tblGrid>
        <w:gridCol w:w="10620"/>
      </w:tblGrid>
      <w:tr w:rsidR="00A7598E" w:rsidRPr="00655DCA" w:rsidTr="008F5055">
        <w:trPr>
          <w:cantSplit/>
          <w:jc w:val="center"/>
        </w:trPr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9D71A8" w:rsidRPr="00AD75E3" w:rsidRDefault="009D71A8" w:rsidP="009D71A8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Aktivite</w:t>
            </w:r>
            <w:proofErr w:type="spellEnd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 xml:space="preserve">/Tit </w:t>
            </w:r>
            <w:proofErr w:type="spellStart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Sesyon</w:t>
            </w:r>
            <w:proofErr w:type="spellEnd"/>
            <w:r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 xml:space="preserve"> an</w:t>
            </w:r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 xml:space="preserve">: </w:t>
            </w:r>
          </w:p>
          <w:p w:rsidR="009D71A8" w:rsidRPr="00AD75E3" w:rsidRDefault="009D71A8" w:rsidP="009D71A8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</w:pPr>
          </w:p>
          <w:p w:rsidR="00A7598E" w:rsidRPr="009D5267" w:rsidRDefault="009D71A8" w:rsidP="009D71A8">
            <w:pPr>
              <w:spacing w:before="120" w:after="120"/>
              <w:rPr>
                <w:rFonts w:ascii="Arial" w:eastAsia="Times New Roman" w:hAnsi="Arial" w:cs="Arial"/>
                <w:sz w:val="24"/>
                <w:szCs w:val="18"/>
              </w:rPr>
            </w:pPr>
            <w:proofErr w:type="spellStart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Fasilitat</w:t>
            </w:r>
            <w:r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: __________________________________________________________   Dat: ___________________________</w:t>
            </w:r>
          </w:p>
        </w:tc>
      </w:tr>
    </w:tbl>
    <w:p w:rsidR="007A51A0" w:rsidRDefault="007A51A0" w:rsidP="00F034E5">
      <w:pPr>
        <w:ind w:right="446"/>
        <w:rPr>
          <w:rFonts w:ascii="Arial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9D71A8" w:rsidRPr="009D71A8" w:rsidTr="00727EAE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9D71A8" w:rsidRPr="00FD4EE6" w:rsidRDefault="009D71A8" w:rsidP="009D71A8">
            <w:pPr>
              <w:spacing w:before="40" w:after="40"/>
              <w:jc w:val="center"/>
              <w:rPr>
                <w:lang w:val="fr-FR"/>
              </w:rPr>
            </w:pP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Kisa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w te </w:t>
            </w: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konnen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sou </w:t>
            </w: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topik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sa a </w:t>
            </w:r>
            <w:r w:rsidRPr="00FD4EE6">
              <w:rPr>
                <w:rFonts w:ascii="Arial"/>
                <w:b/>
                <w:i/>
                <w:color w:val="000000" w:themeColor="text1"/>
                <w:highlight w:val="yellow"/>
                <w:lang w:val="fr-FR"/>
              </w:rPr>
              <w:t>AVAN</w:t>
            </w:r>
            <w:r w:rsidRPr="00FD4EE6">
              <w:rPr>
                <w:rFonts w:ascii="Arial"/>
                <w:b/>
                <w:color w:val="000000" w:themeColor="text1"/>
                <w:lang w:val="fr-FR"/>
              </w:rPr>
              <w:t xml:space="preserve"> </w:t>
            </w: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patisipasyon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w nan </w:t>
            </w: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trenin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nan?</w:t>
            </w:r>
          </w:p>
        </w:tc>
      </w:tr>
      <w:tr w:rsidR="009D71A8" w:rsidRPr="009D71A8" w:rsidTr="00727EA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9D71A8" w:rsidRDefault="009D71A8" w:rsidP="009D71A8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Tr</w:t>
            </w:r>
            <w:r>
              <w:rPr>
                <w:rFonts w:ascii="Arial"/>
                <w:b/>
                <w:i/>
                <w:sz w:val="18"/>
              </w:rPr>
              <w:t>è</w:t>
            </w:r>
            <w:proofErr w:type="spellEnd"/>
            <w:r>
              <w:rPr>
                <w:rFonts w:ascii="Arial"/>
                <w:b/>
                <w:i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i/>
                <w:sz w:val="18"/>
              </w:rPr>
              <w:t>Pe</w:t>
            </w:r>
            <w:proofErr w:type="spellEnd"/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9D71A8" w:rsidRDefault="009D71A8" w:rsidP="009D71A8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EnPe</w:t>
            </w:r>
            <w:proofErr w:type="spellEnd"/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9D71A8" w:rsidRDefault="009D71A8" w:rsidP="009D71A8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Anpil</w:t>
            </w:r>
            <w:proofErr w:type="spellEnd"/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9D71A8" w:rsidRPr="00781813" w:rsidRDefault="009D71A8" w:rsidP="009D71A8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</w:pP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Make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repons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ou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avèk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yon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“X” pou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chak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deklarasyon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</w:p>
        </w:tc>
      </w:tr>
      <w:tr w:rsidR="009D71A8" w:rsidRPr="009D71A8" w:rsidTr="00892BAA">
        <w:trPr>
          <w:trHeight w:hRule="exact" w:val="370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1A8" w:rsidRPr="009D71A8" w:rsidRDefault="009D71A8" w:rsidP="009D71A8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1A8" w:rsidRPr="009D71A8" w:rsidRDefault="009D71A8" w:rsidP="009D71A8">
            <w:pPr>
              <w:jc w:val="center"/>
              <w:rPr>
                <w:lang w:val="fr-FR"/>
              </w:rPr>
            </w:pPr>
            <w:r>
              <w:rPr>
                <w:noProof/>
              </w:rPr>
              <w:drawing>
                <wp:anchor distT="0" distB="0" distL="114300" distR="114300" simplePos="0" relativeHeight="251747328" behindDoc="0" locked="0" layoutInCell="1" allowOverlap="1" wp14:anchorId="033F07ED" wp14:editId="241FC5B9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" name="Picture 1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48352" behindDoc="0" locked="0" layoutInCell="1" allowOverlap="1" wp14:anchorId="71F10DA4" wp14:editId="47A54FB4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1A8" w:rsidRPr="009D71A8" w:rsidRDefault="009D71A8" w:rsidP="009D71A8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49376" behindDoc="0" locked="0" layoutInCell="1" allowOverlap="1" wp14:anchorId="2BEF8170" wp14:editId="1E455F62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5" name="Picture 15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D71A8" w:rsidRPr="009D71A8" w:rsidRDefault="009D71A8" w:rsidP="009D71A8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</w:p>
        </w:tc>
      </w:tr>
      <w:tr w:rsidR="009D71A8" w:rsidRPr="00114541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9D71A8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9D71A8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9D71A8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114541" w:rsidRDefault="00114541" w:rsidP="00114541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fr-FR"/>
              </w:rPr>
            </w:pP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te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pran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disy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pitit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gradye</w:t>
            </w:r>
            <w:proofErr w:type="spellEnd"/>
            <w:r w:rsidR="009D71A8" w:rsidRPr="00114541">
              <w:rPr>
                <w:rFonts w:ascii="Arial" w:eastAsia="Arial" w:hAnsi="Arial" w:cs="Arial"/>
                <w:b/>
                <w:sz w:val="18"/>
                <w:lang w:val="fr-FR"/>
              </w:rPr>
              <w:t>.</w:t>
            </w:r>
          </w:p>
        </w:tc>
      </w:tr>
      <w:tr w:rsidR="009D71A8" w:rsidRPr="00114541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114541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114541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114541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114541" w:rsidRDefault="00114541" w:rsidP="00114541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fr-FR"/>
              </w:rPr>
            </w:pP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te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n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tout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fas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ede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pitit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gradye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.</w:t>
            </w:r>
          </w:p>
        </w:tc>
      </w:tr>
      <w:tr w:rsidR="009D71A8" w:rsidRPr="00784039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114541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114541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114541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7B00E8" w:rsidRDefault="00114541" w:rsidP="00114541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fr-FR"/>
              </w:rPr>
            </w:pP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te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fè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sèt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pitit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pran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disy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gradyasy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yo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. </w:t>
            </w:r>
            <w:r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</w:p>
        </w:tc>
      </w:tr>
      <w:tr w:rsidR="009D71A8" w:rsidRPr="00784039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7B00E8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7B00E8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7B00E8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892BAA" w:rsidRDefault="00114541" w:rsidP="00114541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fr-FR"/>
              </w:rPr>
            </w:pP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te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n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òma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m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jwen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resous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para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s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disy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gradyasy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. </w:t>
            </w:r>
            <w:r w:rsidR="009D71A8" w:rsidRPr="00892BAA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</w:p>
        </w:tc>
      </w:tr>
      <w:tr w:rsidR="009D71A8" w:rsidRPr="00784039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892BAA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892BAA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892BAA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892BAA" w:rsidRDefault="009D71A8" w:rsidP="009D71A8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fr-FR"/>
              </w:rPr>
            </w:pPr>
          </w:p>
        </w:tc>
      </w:tr>
      <w:tr w:rsidR="009D71A8" w:rsidRPr="00784039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892BAA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892BAA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892BAA" w:rsidRDefault="009D71A8" w:rsidP="009D71A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D71A8" w:rsidRPr="00892BAA" w:rsidRDefault="009D71A8" w:rsidP="009D71A8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fr-FR"/>
              </w:rPr>
            </w:pPr>
          </w:p>
        </w:tc>
      </w:tr>
    </w:tbl>
    <w:p w:rsidR="0078378D" w:rsidRPr="00892BAA" w:rsidRDefault="0078378D" w:rsidP="0078378D">
      <w:pPr>
        <w:pStyle w:val="BodyText"/>
        <w:spacing w:before="0"/>
        <w:ind w:left="245" w:right="446"/>
        <w:rPr>
          <w:sz w:val="12"/>
          <w:szCs w:val="24"/>
          <w:lang w:val="fr-FR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114541" w:rsidRPr="00784039" w:rsidTr="00727EAE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lang w:val="fr-FR"/>
              </w:rPr>
            </w:pPr>
            <w:proofErr w:type="spellStart"/>
            <w:r w:rsidRPr="00114541">
              <w:rPr>
                <w:rFonts w:ascii="Arial"/>
                <w:b/>
                <w:color w:val="FFFFFF"/>
                <w:lang w:val="fr-FR"/>
              </w:rPr>
              <w:t>Kisa</w:t>
            </w:r>
            <w:proofErr w:type="spellEnd"/>
            <w:r w:rsidRPr="00114541">
              <w:rPr>
                <w:rFonts w:ascii="Arial"/>
                <w:b/>
                <w:color w:val="FFFFFF"/>
                <w:lang w:val="fr-FR"/>
              </w:rPr>
              <w:t xml:space="preserve"> w vin </w:t>
            </w:r>
            <w:proofErr w:type="spellStart"/>
            <w:r w:rsidRPr="00114541">
              <w:rPr>
                <w:rFonts w:ascii="Arial"/>
                <w:b/>
                <w:color w:val="FFFFFF"/>
                <w:lang w:val="fr-FR"/>
              </w:rPr>
              <w:t>konnen</w:t>
            </w:r>
            <w:proofErr w:type="spellEnd"/>
            <w:r w:rsidRPr="00114541">
              <w:rPr>
                <w:rFonts w:ascii="Arial"/>
                <w:b/>
                <w:color w:val="FFFFFF"/>
                <w:lang w:val="fr-FR"/>
              </w:rPr>
              <w:t xml:space="preserve"> sou </w:t>
            </w:r>
            <w:proofErr w:type="spellStart"/>
            <w:proofErr w:type="gramStart"/>
            <w:r w:rsidRPr="00114541">
              <w:rPr>
                <w:rFonts w:ascii="Arial"/>
                <w:b/>
                <w:color w:val="FFFFFF"/>
                <w:lang w:val="fr-FR"/>
              </w:rPr>
              <w:t>topik</w:t>
            </w:r>
            <w:proofErr w:type="spellEnd"/>
            <w:r w:rsidRPr="00114541">
              <w:rPr>
                <w:rFonts w:ascii="Arial"/>
                <w:b/>
                <w:color w:val="FFFFFF"/>
                <w:lang w:val="fr-FR"/>
              </w:rPr>
              <w:t xml:space="preserve"> la  </w:t>
            </w:r>
            <w:r w:rsidRPr="00114541">
              <w:rPr>
                <w:rFonts w:ascii="Arial"/>
                <w:b/>
                <w:i/>
                <w:color w:val="000000" w:themeColor="text1"/>
                <w:highlight w:val="yellow"/>
                <w:lang w:val="fr-FR"/>
              </w:rPr>
              <w:t xml:space="preserve">APRE </w:t>
            </w:r>
            <w:proofErr w:type="gramEnd"/>
            <w:r w:rsidRPr="00114541">
              <w:rPr>
                <w:rFonts w:ascii="Arial"/>
                <w:b/>
                <w:color w:val="000000" w:themeColor="text1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/>
                <w:b/>
                <w:color w:val="FFFFFF"/>
                <w:lang w:val="fr-FR"/>
              </w:rPr>
              <w:t>patisipasyon</w:t>
            </w:r>
            <w:proofErr w:type="spellEnd"/>
            <w:r w:rsidRPr="00114541">
              <w:rPr>
                <w:rFonts w:ascii="Arial"/>
                <w:b/>
                <w:color w:val="FFFFFF"/>
                <w:lang w:val="fr-FR"/>
              </w:rPr>
              <w:t xml:space="preserve"> w nan </w:t>
            </w:r>
            <w:proofErr w:type="spellStart"/>
            <w:r w:rsidRPr="00114541">
              <w:rPr>
                <w:rFonts w:ascii="Arial"/>
                <w:b/>
                <w:color w:val="FFFFFF"/>
                <w:lang w:val="fr-FR"/>
              </w:rPr>
              <w:t>trenin</w:t>
            </w:r>
            <w:proofErr w:type="spellEnd"/>
            <w:r w:rsidRPr="00114541">
              <w:rPr>
                <w:rFonts w:ascii="Arial"/>
                <w:b/>
                <w:color w:val="FFFFFF"/>
                <w:lang w:val="fr-FR"/>
              </w:rPr>
              <w:t xml:space="preserve"> nan? </w:t>
            </w:r>
          </w:p>
        </w:tc>
      </w:tr>
      <w:tr w:rsidR="00114541" w:rsidRPr="00114541" w:rsidTr="00727EA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114541" w:rsidRDefault="00114541" w:rsidP="00114541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Tr</w:t>
            </w:r>
            <w:r>
              <w:rPr>
                <w:rFonts w:ascii="Arial"/>
                <w:b/>
                <w:i/>
                <w:sz w:val="18"/>
              </w:rPr>
              <w:t>è</w:t>
            </w:r>
            <w:proofErr w:type="spellEnd"/>
            <w:r>
              <w:rPr>
                <w:rFonts w:ascii="Arial"/>
                <w:b/>
                <w:i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i/>
                <w:sz w:val="18"/>
              </w:rPr>
              <w:t>Pe</w:t>
            </w:r>
            <w:proofErr w:type="spellEnd"/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114541" w:rsidRDefault="00114541" w:rsidP="00114541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EnPe</w:t>
            </w:r>
            <w:proofErr w:type="spellEnd"/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114541" w:rsidRDefault="00114541" w:rsidP="00114541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Anpil</w:t>
            </w:r>
            <w:proofErr w:type="spellEnd"/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114541" w:rsidRPr="00FD4EE6" w:rsidRDefault="00114541" w:rsidP="00114541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</w:pP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Make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repons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ou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avèk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yon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“X” pou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chak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deklarasyon</w:t>
            </w:r>
            <w:proofErr w:type="spellEnd"/>
          </w:p>
        </w:tc>
      </w:tr>
      <w:tr w:rsidR="00114541" w:rsidRPr="00114541" w:rsidTr="00892BAA">
        <w:trPr>
          <w:trHeight w:hRule="exact" w:val="397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14541" w:rsidRPr="00114541" w:rsidRDefault="00114541" w:rsidP="00114541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14541" w:rsidRPr="00114541" w:rsidRDefault="00114541" w:rsidP="00114541">
            <w:pPr>
              <w:jc w:val="center"/>
              <w:rPr>
                <w:lang w:val="fr-FR"/>
              </w:rPr>
            </w:pPr>
            <w:r>
              <w:rPr>
                <w:noProof/>
              </w:rPr>
              <w:drawing>
                <wp:anchor distT="0" distB="0" distL="114300" distR="114300" simplePos="0" relativeHeight="251751424" behindDoc="0" locked="0" layoutInCell="1" allowOverlap="1" wp14:anchorId="2F70F7BF" wp14:editId="1BDD3008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6" name="Picture 16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52448" behindDoc="0" locked="0" layoutInCell="1" allowOverlap="1" wp14:anchorId="0F886DFD" wp14:editId="7FF03688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14541" w:rsidRPr="00114541" w:rsidRDefault="00114541" w:rsidP="00114541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53472" behindDoc="0" locked="0" layoutInCell="1" allowOverlap="1" wp14:anchorId="3D690561" wp14:editId="01002B64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8" name="Picture 18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14541" w:rsidRPr="00114541" w:rsidRDefault="00114541" w:rsidP="00114541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</w:p>
        </w:tc>
      </w:tr>
      <w:tr w:rsidR="00114541" w:rsidRPr="00114541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fr-FR"/>
              </w:rPr>
            </w:pP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te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pran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disy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pitit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gradye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.</w:t>
            </w:r>
          </w:p>
        </w:tc>
      </w:tr>
      <w:tr w:rsidR="00114541" w:rsidRPr="00114541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fr-FR"/>
              </w:rPr>
            </w:pP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te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n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tout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fas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ede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pitit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gradye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.</w:t>
            </w:r>
          </w:p>
        </w:tc>
      </w:tr>
      <w:tr w:rsidR="00114541" w:rsidRPr="00784039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fr-FR"/>
              </w:rPr>
            </w:pP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te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fè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sèt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pitit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pran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disy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gradyasy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yo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. </w:t>
            </w:r>
            <w:r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</w:p>
        </w:tc>
      </w:tr>
      <w:tr w:rsidR="00114541" w:rsidRPr="00784039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fr-FR"/>
              </w:rPr>
            </w:pP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Mw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te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ne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òma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m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jwen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resous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para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s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kondisy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 pou </w:t>
            </w:r>
            <w:proofErr w:type="spellStart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>gradyasyon</w:t>
            </w:r>
            <w:proofErr w:type="spellEnd"/>
            <w:r w:rsidRPr="00114541">
              <w:rPr>
                <w:rFonts w:ascii="Arial" w:eastAsia="Arial" w:hAnsi="Arial" w:cs="Arial"/>
                <w:b/>
                <w:sz w:val="18"/>
                <w:lang w:val="fr-FR"/>
              </w:rPr>
              <w:t xml:space="preserve">.  </w:t>
            </w:r>
          </w:p>
        </w:tc>
      </w:tr>
      <w:tr w:rsidR="00114541" w:rsidRPr="00784039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fr-FR"/>
              </w:rPr>
            </w:pPr>
          </w:p>
        </w:tc>
      </w:tr>
      <w:tr w:rsidR="00114541" w:rsidRPr="00784039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14541" w:rsidRPr="00114541" w:rsidRDefault="00114541" w:rsidP="00114541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fr-FR"/>
              </w:rPr>
            </w:pPr>
          </w:p>
        </w:tc>
      </w:tr>
    </w:tbl>
    <w:p w:rsidR="0078378D" w:rsidRPr="00114541" w:rsidRDefault="0078378D" w:rsidP="0078378D">
      <w:pPr>
        <w:pStyle w:val="BodyText"/>
        <w:spacing w:before="0"/>
        <w:ind w:left="245" w:right="446"/>
        <w:rPr>
          <w:sz w:val="12"/>
          <w:szCs w:val="24"/>
          <w:lang w:val="fr-FR"/>
        </w:rPr>
      </w:pPr>
    </w:p>
    <w:p w:rsidR="00BD3912" w:rsidRPr="00114541" w:rsidRDefault="00BD3912" w:rsidP="0078378D">
      <w:pPr>
        <w:pStyle w:val="BodyText"/>
        <w:spacing w:before="0"/>
        <w:ind w:left="245" w:right="446"/>
        <w:rPr>
          <w:sz w:val="12"/>
          <w:szCs w:val="24"/>
          <w:lang w:val="fr-FR"/>
        </w:rPr>
      </w:pPr>
    </w:p>
    <w:tbl>
      <w:tblPr>
        <w:tblStyle w:val="TableGrid"/>
        <w:tblpPr w:leftFromText="180" w:rightFromText="180" w:vertAnchor="text" w:horzAnchor="margin" w:tblpX="-730" w:tblpY="-26"/>
        <w:tblW w:w="10800" w:type="dxa"/>
        <w:tblLook w:val="04A0" w:firstRow="1" w:lastRow="0" w:firstColumn="1" w:lastColumn="0" w:noHBand="0" w:noVBand="1"/>
      </w:tblPr>
      <w:tblGrid>
        <w:gridCol w:w="10800"/>
      </w:tblGrid>
      <w:tr w:rsidR="00D60C06" w:rsidRPr="00D60C06" w:rsidTr="00D60C06">
        <w:tc>
          <w:tcPr>
            <w:tcW w:w="10800" w:type="dxa"/>
          </w:tcPr>
          <w:p w:rsidR="00D60C06" w:rsidRPr="00486A72" w:rsidRDefault="00D60C06" w:rsidP="00892BAA">
            <w:pPr>
              <w:pStyle w:val="BodyText"/>
              <w:ind w:right="449" w:hanging="240"/>
              <w:rPr>
                <w:b/>
                <w:lang w:val="fr-FR"/>
              </w:rPr>
            </w:pPr>
            <w:r w:rsidRPr="00486A72">
              <w:rPr>
                <w:b/>
                <w:lang w:val="fr-FR"/>
              </w:rPr>
              <w:t xml:space="preserve">Ki de </w:t>
            </w:r>
            <w:proofErr w:type="spellStart"/>
            <w:r w:rsidRPr="00486A72">
              <w:rPr>
                <w:b/>
                <w:lang w:val="fr-FR"/>
              </w:rPr>
              <w:t>bagay</w:t>
            </w:r>
            <w:proofErr w:type="spellEnd"/>
            <w:r w:rsidRPr="00486A72">
              <w:rPr>
                <w:b/>
                <w:lang w:val="fr-FR"/>
              </w:rPr>
              <w:t xml:space="preserve"> w </w:t>
            </w:r>
            <w:proofErr w:type="spellStart"/>
            <w:r w:rsidRPr="00486A72">
              <w:rPr>
                <w:b/>
                <w:lang w:val="fr-FR"/>
              </w:rPr>
              <w:t>ap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fè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lakay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avèk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pitit</w:t>
            </w:r>
            <w:proofErr w:type="spellEnd"/>
            <w:r w:rsidRPr="00486A72">
              <w:rPr>
                <w:b/>
                <w:lang w:val="fr-FR"/>
              </w:rPr>
              <w:t xml:space="preserve"> ou, ou te </w:t>
            </w:r>
            <w:proofErr w:type="spellStart"/>
            <w:r w:rsidRPr="00486A72">
              <w:rPr>
                <w:b/>
                <w:lang w:val="fr-FR"/>
              </w:rPr>
              <w:t>aprann</w:t>
            </w:r>
            <w:proofErr w:type="spellEnd"/>
            <w:r w:rsidRPr="00486A72">
              <w:rPr>
                <w:b/>
                <w:lang w:val="fr-FR"/>
              </w:rPr>
              <w:t xml:space="preserve"> nan </w:t>
            </w:r>
            <w:proofErr w:type="spellStart"/>
            <w:r w:rsidRPr="00486A72">
              <w:rPr>
                <w:b/>
                <w:lang w:val="fr-FR"/>
              </w:rPr>
              <w:t>trenin</w:t>
            </w:r>
            <w:proofErr w:type="spellEnd"/>
            <w:r w:rsidRPr="00486A72">
              <w:rPr>
                <w:b/>
                <w:lang w:val="fr-FR"/>
              </w:rPr>
              <w:t xml:space="preserve"> nan?</w:t>
            </w:r>
          </w:p>
          <w:p w:rsidR="00D60C06" w:rsidRPr="00486A72" w:rsidRDefault="00D60C06" w:rsidP="00892BAA">
            <w:pPr>
              <w:pStyle w:val="BodyText"/>
              <w:ind w:right="449" w:hanging="240"/>
              <w:rPr>
                <w:b/>
                <w:lang w:val="fr-FR"/>
              </w:rPr>
            </w:pPr>
          </w:p>
          <w:p w:rsidR="00D60C06" w:rsidRPr="00486A72" w:rsidRDefault="00D60C06" w:rsidP="00892BAA">
            <w:pPr>
              <w:pStyle w:val="BodyText"/>
              <w:ind w:left="0" w:right="449"/>
              <w:rPr>
                <w:lang w:val="fr-FR"/>
              </w:rPr>
            </w:pPr>
          </w:p>
        </w:tc>
      </w:tr>
      <w:tr w:rsidR="00D60C06" w:rsidRPr="00D60C06" w:rsidTr="00D60C06">
        <w:trPr>
          <w:trHeight w:val="905"/>
        </w:trPr>
        <w:tc>
          <w:tcPr>
            <w:tcW w:w="10800" w:type="dxa"/>
          </w:tcPr>
          <w:p w:rsidR="00D60C06" w:rsidRPr="00892BAA" w:rsidRDefault="00D60C06" w:rsidP="00892BAA">
            <w:pPr>
              <w:pStyle w:val="BodyText"/>
              <w:ind w:left="0"/>
              <w:rPr>
                <w:b/>
                <w:lang w:val="fr-FR"/>
              </w:rPr>
            </w:pPr>
            <w:r w:rsidRPr="00486A72">
              <w:rPr>
                <w:b/>
                <w:lang w:val="fr-FR"/>
              </w:rPr>
              <w:t xml:space="preserve">Sou </w:t>
            </w:r>
            <w:proofErr w:type="spellStart"/>
            <w:r w:rsidRPr="00486A72">
              <w:rPr>
                <w:b/>
                <w:lang w:val="fr-FR"/>
              </w:rPr>
              <w:t>ki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lòt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topik</w:t>
            </w:r>
            <w:proofErr w:type="spellEnd"/>
            <w:r w:rsidRPr="00486A72">
              <w:rPr>
                <w:b/>
                <w:lang w:val="fr-FR"/>
              </w:rPr>
              <w:t xml:space="preserve"> ou ta  </w:t>
            </w:r>
            <w:proofErr w:type="spellStart"/>
            <w:r w:rsidRPr="00486A72">
              <w:rPr>
                <w:b/>
                <w:lang w:val="fr-FR"/>
              </w:rPr>
              <w:t>renme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ge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enfòmasyo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oswa</w:t>
            </w:r>
            <w:proofErr w:type="spellEnd"/>
            <w:r w:rsidRPr="00486A72">
              <w:rPr>
                <w:b/>
                <w:lang w:val="fr-FR"/>
              </w:rPr>
              <w:t xml:space="preserve"> sou </w:t>
            </w:r>
            <w:proofErr w:type="spellStart"/>
            <w:r w:rsidRPr="00486A72">
              <w:rPr>
                <w:b/>
                <w:lang w:val="fr-FR"/>
              </w:rPr>
              <w:t>ki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lòt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pati</w:t>
            </w:r>
            <w:proofErr w:type="spellEnd"/>
            <w:r w:rsidRPr="00486A72">
              <w:rPr>
                <w:b/>
                <w:lang w:val="fr-FR"/>
              </w:rPr>
              <w:t xml:space="preserve"> nan </w:t>
            </w:r>
            <w:proofErr w:type="spellStart"/>
            <w:r w:rsidRPr="00486A72">
              <w:rPr>
                <w:b/>
                <w:lang w:val="fr-FR"/>
              </w:rPr>
              <w:t>prezantasyon</w:t>
            </w:r>
            <w:proofErr w:type="spellEnd"/>
            <w:r w:rsidRPr="00486A72">
              <w:rPr>
                <w:b/>
                <w:lang w:val="fr-FR"/>
              </w:rPr>
              <w:t xml:space="preserve"> an ou ta </w:t>
            </w:r>
            <w:proofErr w:type="spellStart"/>
            <w:r w:rsidRPr="00486A72">
              <w:rPr>
                <w:b/>
                <w:lang w:val="fr-FR"/>
              </w:rPr>
              <w:t>renme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konnen</w:t>
            </w:r>
            <w:proofErr w:type="spellEnd"/>
            <w:r w:rsidRPr="00486A72">
              <w:rPr>
                <w:b/>
                <w:lang w:val="fr-FR"/>
              </w:rPr>
              <w:t xml:space="preserve"> plis? </w:t>
            </w:r>
          </w:p>
          <w:p w:rsidR="00D60C06" w:rsidRPr="00892BAA" w:rsidRDefault="00D60C06" w:rsidP="00892BAA">
            <w:pPr>
              <w:pStyle w:val="BodyText"/>
              <w:ind w:right="449" w:hanging="240"/>
              <w:rPr>
                <w:b/>
                <w:lang w:val="fr-FR"/>
              </w:rPr>
            </w:pPr>
          </w:p>
          <w:p w:rsidR="00D60C06" w:rsidRPr="00892BAA" w:rsidRDefault="00D60C06" w:rsidP="00892BAA">
            <w:pPr>
              <w:pStyle w:val="BodyText"/>
              <w:ind w:left="0" w:right="449"/>
              <w:rPr>
                <w:lang w:val="fr-FR"/>
              </w:rPr>
            </w:pPr>
          </w:p>
        </w:tc>
      </w:tr>
    </w:tbl>
    <w:p w:rsidR="00D60C06" w:rsidRPr="00D60C06" w:rsidRDefault="00D60C06" w:rsidP="00D60C06">
      <w:pPr>
        <w:pStyle w:val="BodyText"/>
        <w:ind w:left="-720" w:right="-720"/>
        <w:rPr>
          <w:lang w:val="fr-FR"/>
        </w:rPr>
      </w:pPr>
      <w:proofErr w:type="spellStart"/>
      <w:r w:rsidRPr="00D60C06">
        <w:rPr>
          <w:i/>
          <w:lang w:val="fr-FR"/>
        </w:rPr>
        <w:t>Opsyonèl</w:t>
      </w:r>
      <w:proofErr w:type="spellEnd"/>
      <w:r w:rsidRPr="00D60C06">
        <w:rPr>
          <w:i/>
          <w:lang w:val="fr-FR"/>
        </w:rPr>
        <w:t xml:space="preserve">: </w:t>
      </w:r>
      <w:r w:rsidRPr="00D60C06">
        <w:rPr>
          <w:lang w:val="fr-FR"/>
        </w:rPr>
        <w:t xml:space="preserve">Si w ta </w:t>
      </w:r>
      <w:proofErr w:type="spellStart"/>
      <w:r w:rsidRPr="00D60C06">
        <w:rPr>
          <w:lang w:val="fr-FR"/>
        </w:rPr>
        <w:t>renmen</w:t>
      </w:r>
      <w:proofErr w:type="spellEnd"/>
      <w:r w:rsidRPr="00D60C06">
        <w:rPr>
          <w:lang w:val="fr-FR"/>
        </w:rPr>
        <w:t xml:space="preserve"> </w:t>
      </w:r>
      <w:proofErr w:type="spellStart"/>
      <w:r w:rsidRPr="00D60C06">
        <w:rPr>
          <w:lang w:val="fr-FR"/>
        </w:rPr>
        <w:t>pwogram</w:t>
      </w:r>
      <w:proofErr w:type="spellEnd"/>
      <w:r w:rsidRPr="00D60C06">
        <w:rPr>
          <w:lang w:val="fr-FR"/>
        </w:rPr>
        <w:t xml:space="preserve"> </w:t>
      </w:r>
      <w:proofErr w:type="spellStart"/>
      <w:r w:rsidRPr="00D60C06">
        <w:rPr>
          <w:lang w:val="fr-FR"/>
        </w:rPr>
        <w:t>edikasyon</w:t>
      </w:r>
      <w:proofErr w:type="spellEnd"/>
      <w:r w:rsidRPr="00D60C06">
        <w:rPr>
          <w:lang w:val="fr-FR"/>
        </w:rPr>
        <w:t xml:space="preserve"> pou </w:t>
      </w:r>
      <w:proofErr w:type="spellStart"/>
      <w:r w:rsidRPr="00D60C06">
        <w:rPr>
          <w:lang w:val="fr-FR"/>
        </w:rPr>
        <w:t>anplwaye</w:t>
      </w:r>
      <w:proofErr w:type="spellEnd"/>
      <w:r w:rsidRPr="00D60C06">
        <w:rPr>
          <w:lang w:val="fr-FR"/>
        </w:rPr>
        <w:t xml:space="preserve"> </w:t>
      </w:r>
      <w:proofErr w:type="spellStart"/>
      <w:r w:rsidRPr="00D60C06">
        <w:rPr>
          <w:lang w:val="fr-FR"/>
        </w:rPr>
        <w:t>sezonye</w:t>
      </w:r>
      <w:proofErr w:type="spellEnd"/>
      <w:r w:rsidRPr="00D60C06">
        <w:rPr>
          <w:lang w:val="fr-FR"/>
        </w:rPr>
        <w:t xml:space="preserve"> </w:t>
      </w:r>
      <w:proofErr w:type="spellStart"/>
      <w:r w:rsidRPr="00D60C06">
        <w:rPr>
          <w:lang w:val="fr-FR"/>
        </w:rPr>
        <w:t>kontakte</w:t>
      </w:r>
      <w:proofErr w:type="spellEnd"/>
      <w:r w:rsidRPr="00D60C06">
        <w:rPr>
          <w:lang w:val="fr-FR"/>
        </w:rPr>
        <w:t xml:space="preserve"> w </w:t>
      </w:r>
      <w:proofErr w:type="spellStart"/>
      <w:r w:rsidRPr="00D60C06">
        <w:rPr>
          <w:lang w:val="fr-FR"/>
        </w:rPr>
        <w:t>avèk</w:t>
      </w:r>
      <w:proofErr w:type="spellEnd"/>
      <w:r w:rsidRPr="00D60C06">
        <w:rPr>
          <w:lang w:val="fr-FR"/>
        </w:rPr>
        <w:t xml:space="preserve"> plis </w:t>
      </w:r>
      <w:proofErr w:type="spellStart"/>
      <w:r w:rsidRPr="00D60C06">
        <w:rPr>
          <w:lang w:val="fr-FR"/>
        </w:rPr>
        <w:t>enfòmasyon</w:t>
      </w:r>
      <w:proofErr w:type="spellEnd"/>
      <w:r w:rsidRPr="00D60C06">
        <w:rPr>
          <w:lang w:val="fr-FR"/>
        </w:rPr>
        <w:t xml:space="preserve"> sou </w:t>
      </w:r>
      <w:proofErr w:type="spellStart"/>
      <w:r>
        <w:rPr>
          <w:lang w:val="fr-FR"/>
        </w:rPr>
        <w:t>kondisyon</w:t>
      </w:r>
      <w:proofErr w:type="spellEnd"/>
      <w:r>
        <w:rPr>
          <w:lang w:val="fr-FR"/>
        </w:rPr>
        <w:t xml:space="preserve"> pou </w:t>
      </w:r>
      <w:proofErr w:type="spellStart"/>
      <w:r>
        <w:rPr>
          <w:lang w:val="fr-FR"/>
        </w:rPr>
        <w:t>gradyasyon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yo</w:t>
      </w:r>
      <w:proofErr w:type="spellEnd"/>
      <w:r w:rsidRPr="00D60C06">
        <w:rPr>
          <w:lang w:val="fr-FR"/>
        </w:rPr>
        <w:t xml:space="preserve">, </w:t>
      </w:r>
      <w:proofErr w:type="spellStart"/>
      <w:r w:rsidRPr="00D60C06">
        <w:rPr>
          <w:lang w:val="fr-FR"/>
        </w:rPr>
        <w:t>tanpri</w:t>
      </w:r>
      <w:proofErr w:type="spellEnd"/>
      <w:r w:rsidRPr="00D60C06">
        <w:rPr>
          <w:lang w:val="fr-FR"/>
        </w:rPr>
        <w:t xml:space="preserve"> </w:t>
      </w:r>
      <w:proofErr w:type="spellStart"/>
      <w:r w:rsidRPr="00D60C06">
        <w:rPr>
          <w:lang w:val="fr-FR"/>
        </w:rPr>
        <w:t>bay</w:t>
      </w:r>
      <w:proofErr w:type="spellEnd"/>
      <w:r w:rsidRPr="00D60C06">
        <w:rPr>
          <w:lang w:val="fr-FR"/>
        </w:rPr>
        <w:t xml:space="preserve"> non ou </w:t>
      </w:r>
      <w:proofErr w:type="spellStart"/>
      <w:r w:rsidRPr="00D60C06">
        <w:rPr>
          <w:lang w:val="fr-FR"/>
        </w:rPr>
        <w:t>ak</w:t>
      </w:r>
      <w:proofErr w:type="spellEnd"/>
      <w:r w:rsidRPr="00D60C06">
        <w:rPr>
          <w:lang w:val="fr-FR"/>
        </w:rPr>
        <w:t xml:space="preserve"> </w:t>
      </w:r>
      <w:proofErr w:type="spellStart"/>
      <w:r w:rsidRPr="00D60C06">
        <w:rPr>
          <w:lang w:val="fr-FR"/>
        </w:rPr>
        <w:t>nimewo</w:t>
      </w:r>
      <w:proofErr w:type="spellEnd"/>
      <w:r w:rsidRPr="00D60C06">
        <w:rPr>
          <w:lang w:val="fr-FR"/>
        </w:rPr>
        <w:t xml:space="preserve"> </w:t>
      </w:r>
      <w:proofErr w:type="spellStart"/>
      <w:r w:rsidRPr="00D60C06">
        <w:rPr>
          <w:lang w:val="fr-FR"/>
        </w:rPr>
        <w:t>telefòn</w:t>
      </w:r>
      <w:proofErr w:type="spellEnd"/>
      <w:r w:rsidRPr="00D60C06">
        <w:rPr>
          <w:lang w:val="fr-FR"/>
        </w:rPr>
        <w:t xml:space="preserve"> ou. </w:t>
      </w:r>
    </w:p>
    <w:p w:rsidR="00D60C06" w:rsidRPr="00D60C06" w:rsidRDefault="00D60C06" w:rsidP="00D60C06">
      <w:pPr>
        <w:pStyle w:val="BodyText"/>
        <w:spacing w:before="0"/>
        <w:ind w:left="0" w:right="446"/>
        <w:rPr>
          <w:lang w:val="fr-FR"/>
        </w:rPr>
      </w:pPr>
    </w:p>
    <w:p w:rsidR="00F034E5" w:rsidRPr="00F034E5" w:rsidRDefault="00D60C06" w:rsidP="00D60C06">
      <w:pPr>
        <w:pStyle w:val="BodyText"/>
        <w:pBdr>
          <w:bottom w:val="single" w:sz="4" w:space="1" w:color="auto"/>
        </w:pBdr>
        <w:ind w:left="-720" w:right="-720"/>
      </w:pPr>
      <w:proofErr w:type="gramStart"/>
      <w:r>
        <w:t>Non</w:t>
      </w:r>
      <w:proofErr w:type="gramEnd"/>
      <w:r>
        <w:t>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Nimewo</w:t>
      </w:r>
      <w:proofErr w:type="spellEnd"/>
      <w:r>
        <w:t xml:space="preserve"> </w:t>
      </w:r>
      <w:proofErr w:type="spellStart"/>
      <w:r>
        <w:t>Telefòn</w:t>
      </w:r>
      <w:proofErr w:type="spellEnd"/>
      <w:r>
        <w:t xml:space="preserve">: </w:t>
      </w:r>
    </w:p>
    <w:sectPr w:rsidR="00F034E5" w:rsidRPr="00F034E5" w:rsidSect="008F505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1008" w:right="1440" w:bottom="1440" w:left="144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7B8D" w:rsidRDefault="00077B8D" w:rsidP="006F6AAC">
      <w:r>
        <w:separator/>
      </w:r>
    </w:p>
  </w:endnote>
  <w:endnote w:type="continuationSeparator" w:id="0">
    <w:p w:rsidR="00077B8D" w:rsidRDefault="00077B8D" w:rsidP="006F6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AAC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eastAsia="Arial" w:hAnsi="Arial" w:cs="Arial"/>
        <w:b/>
        <w:bCs/>
        <w:noProof/>
        <w:sz w:val="20"/>
        <w:szCs w:val="20"/>
      </w:rPr>
      <w:drawing>
        <wp:anchor distT="0" distB="0" distL="114300" distR="114300" simplePos="0" relativeHeight="251657216" behindDoc="0" locked="0" layoutInCell="1" allowOverlap="1" wp14:anchorId="6B1864EC" wp14:editId="21E4A74D">
          <wp:simplePos x="0" y="0"/>
          <wp:positionH relativeFrom="column">
            <wp:posOffset>2783</wp:posOffset>
          </wp:positionH>
          <wp:positionV relativeFrom="paragraph">
            <wp:posOffset>-23495</wp:posOffset>
          </wp:positionV>
          <wp:extent cx="1371600" cy="410663"/>
          <wp:effectExtent l="0" t="0" r="0" b="889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FL DO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4106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sz w:val="16"/>
      </w:rPr>
      <w:t>Florida Migrant Education Program</w:t>
    </w:r>
  </w:p>
  <w:p w:rsidR="00810967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hAnsi="Arial"/>
        <w:sz w:val="16"/>
      </w:rPr>
      <w:t xml:space="preserve">2018 Service Delivery Plan Measurable Program Outcome – </w:t>
    </w:r>
    <w:r w:rsidR="0097132B">
      <w:rPr>
        <w:rFonts w:ascii="Arial" w:hAnsi="Arial"/>
        <w:sz w:val="16"/>
      </w:rPr>
      <w:t>Graduation</w:t>
    </w:r>
  </w:p>
  <w:p w:rsidR="00B063D6" w:rsidRDefault="00B063D6" w:rsidP="00810967">
    <w:pPr>
      <w:tabs>
        <w:tab w:val="left" w:pos="9251"/>
      </w:tabs>
      <w:spacing w:before="79"/>
      <w:ind w:left="240" w:right="449"/>
      <w:jc w:val="right"/>
      <w:rPr>
        <w:rFonts w:ascii="Arial" w:eastAsia="Arial" w:hAnsi="Arial" w:cs="Arial"/>
        <w:sz w:val="16"/>
        <w:szCs w:val="16"/>
      </w:rPr>
    </w:pPr>
    <w:r>
      <w:rPr>
        <w:rFonts w:ascii="Arial" w:hAnsi="Arial"/>
        <w:sz w:val="16"/>
      </w:rPr>
      <w:t xml:space="preserve">Revised </w:t>
    </w:r>
    <w:r w:rsidR="008F5055">
      <w:rPr>
        <w:rFonts w:ascii="Arial" w:hAnsi="Arial"/>
        <w:sz w:val="16"/>
      </w:rPr>
      <w:t xml:space="preserve">Survey - </w:t>
    </w:r>
    <w:r>
      <w:rPr>
        <w:rFonts w:ascii="Arial" w:hAnsi="Arial"/>
        <w:sz w:val="16"/>
      </w:rPr>
      <w:t>January 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7B8D" w:rsidRDefault="00077B8D" w:rsidP="006F6AAC">
      <w:r>
        <w:separator/>
      </w:r>
    </w:p>
  </w:footnote>
  <w:footnote w:type="continuationSeparator" w:id="0">
    <w:p w:rsidR="00077B8D" w:rsidRDefault="00077B8D" w:rsidP="006F6A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45625"/>
    <w:multiLevelType w:val="hybridMultilevel"/>
    <w:tmpl w:val="05DE73D0"/>
    <w:lvl w:ilvl="0" w:tplc="54C4504A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9DFA006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76227B4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1A8567E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542AE02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F476FE4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8F403750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7806EB90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711A7D7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" w15:restartNumberingAfterBreak="0">
    <w:nsid w:val="12306060"/>
    <w:multiLevelType w:val="hybridMultilevel"/>
    <w:tmpl w:val="FB94F75E"/>
    <w:lvl w:ilvl="0" w:tplc="503ED0FE">
      <w:start w:val="1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D55BB"/>
    <w:multiLevelType w:val="hybridMultilevel"/>
    <w:tmpl w:val="537ACA26"/>
    <w:lvl w:ilvl="0" w:tplc="B9B2868C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16DEB1A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F1C399E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BA54D848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6D05EF6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5A0635F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7F462A3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932B206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1CC8A28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3" w15:restartNumberingAfterBreak="0">
    <w:nsid w:val="1AAE3009"/>
    <w:multiLevelType w:val="hybridMultilevel"/>
    <w:tmpl w:val="0E94A78E"/>
    <w:lvl w:ilvl="0" w:tplc="13945F3C">
      <w:start w:val="16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C7C6C93"/>
    <w:multiLevelType w:val="hybridMultilevel"/>
    <w:tmpl w:val="297E13A6"/>
    <w:lvl w:ilvl="0" w:tplc="49801986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A9D61B70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0A6C323C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76B0B66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700AB440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8550E1D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8046659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43DCC4AC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79041514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5" w15:restartNumberingAfterBreak="0">
    <w:nsid w:val="60CE0FF4"/>
    <w:multiLevelType w:val="hybridMultilevel"/>
    <w:tmpl w:val="4D5AD256"/>
    <w:lvl w:ilvl="0" w:tplc="BE5A3D90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23E2DB2A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61346AEE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92BCC118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5308DEB2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304177E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AD64648E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2400571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4BD2107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6" w15:restartNumberingAfterBreak="0">
    <w:nsid w:val="666F032E"/>
    <w:multiLevelType w:val="hybridMultilevel"/>
    <w:tmpl w:val="4C164302"/>
    <w:lvl w:ilvl="0" w:tplc="21D8C1E2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840C222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ACE579A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4B30E5D4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79E040A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74CC530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E9C28B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22C8C47C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4CB63F40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7" w15:restartNumberingAfterBreak="0">
    <w:nsid w:val="674E77FD"/>
    <w:multiLevelType w:val="hybridMultilevel"/>
    <w:tmpl w:val="DCCE59C6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6B1F5393"/>
    <w:multiLevelType w:val="hybridMultilevel"/>
    <w:tmpl w:val="C936B674"/>
    <w:lvl w:ilvl="0" w:tplc="27741A4E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F44DFEA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BB9240D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A78295B0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FB0BBF4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10501D0C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CA20A55E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46C988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0BDE9062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9" w15:restartNumberingAfterBreak="0">
    <w:nsid w:val="7872124D"/>
    <w:multiLevelType w:val="hybridMultilevel"/>
    <w:tmpl w:val="878A2BEA"/>
    <w:lvl w:ilvl="0" w:tplc="0B7277F4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3FCE5438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56742496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E658631E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EA8475C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04E2BB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6B367C56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7E7A75F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E0A01F2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10" w15:restartNumberingAfterBreak="0">
    <w:nsid w:val="7A4F6D67"/>
    <w:multiLevelType w:val="hybridMultilevel"/>
    <w:tmpl w:val="B344BB8C"/>
    <w:lvl w:ilvl="0" w:tplc="7D080316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DA6ACC50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C4045482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B56D602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CCD47A3E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3622483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FE6A062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5352F34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A0EADE64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1" w15:restartNumberingAfterBreak="0">
    <w:nsid w:val="7D5B5F2B"/>
    <w:multiLevelType w:val="hybridMultilevel"/>
    <w:tmpl w:val="6346D6BC"/>
    <w:lvl w:ilvl="0" w:tplc="60C603DE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B2CA6B12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E9421F72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B3E27AC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C30E809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EC58AA0A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E5CA22A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3F343D72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BB040BB2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num w:numId="1">
    <w:abstractNumId w:val="9"/>
  </w:num>
  <w:num w:numId="2">
    <w:abstractNumId w:val="4"/>
  </w:num>
  <w:num w:numId="3">
    <w:abstractNumId w:val="11"/>
  </w:num>
  <w:num w:numId="4">
    <w:abstractNumId w:val="10"/>
  </w:num>
  <w:num w:numId="5">
    <w:abstractNumId w:val="2"/>
  </w:num>
  <w:num w:numId="6">
    <w:abstractNumId w:val="6"/>
  </w:num>
  <w:num w:numId="7">
    <w:abstractNumId w:val="0"/>
  </w:num>
  <w:num w:numId="8">
    <w:abstractNumId w:val="5"/>
  </w:num>
  <w:num w:numId="9">
    <w:abstractNumId w:val="8"/>
  </w:num>
  <w:num w:numId="10">
    <w:abstractNumId w:val="3"/>
  </w:num>
  <w:num w:numId="11">
    <w:abstractNumId w:val="7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EwNjE3NjWztDRW0lEKTi0uzszPAykwNK4FAAJGCs0tAAAA"/>
  </w:docVars>
  <w:rsids>
    <w:rsidRoot w:val="00EF152E"/>
    <w:rsid w:val="00000EDF"/>
    <w:rsid w:val="00004501"/>
    <w:rsid w:val="000454DC"/>
    <w:rsid w:val="00052347"/>
    <w:rsid w:val="00061D9B"/>
    <w:rsid w:val="00077B8D"/>
    <w:rsid w:val="00090EF0"/>
    <w:rsid w:val="000B62F9"/>
    <w:rsid w:val="00114541"/>
    <w:rsid w:val="00160D7A"/>
    <w:rsid w:val="00231CC4"/>
    <w:rsid w:val="00245EAB"/>
    <w:rsid w:val="002531E9"/>
    <w:rsid w:val="00290481"/>
    <w:rsid w:val="00292FE9"/>
    <w:rsid w:val="002A689A"/>
    <w:rsid w:val="002B0F7A"/>
    <w:rsid w:val="002E3A00"/>
    <w:rsid w:val="003428AB"/>
    <w:rsid w:val="003B0D9F"/>
    <w:rsid w:val="003C2E24"/>
    <w:rsid w:val="00424590"/>
    <w:rsid w:val="00426AAA"/>
    <w:rsid w:val="004C62FB"/>
    <w:rsid w:val="004E3FF0"/>
    <w:rsid w:val="004F4BD3"/>
    <w:rsid w:val="00510F17"/>
    <w:rsid w:val="00551B3C"/>
    <w:rsid w:val="00554A10"/>
    <w:rsid w:val="00586E65"/>
    <w:rsid w:val="005B091F"/>
    <w:rsid w:val="005B27C6"/>
    <w:rsid w:val="005C2264"/>
    <w:rsid w:val="00605F7E"/>
    <w:rsid w:val="00607CBE"/>
    <w:rsid w:val="00641801"/>
    <w:rsid w:val="0067319F"/>
    <w:rsid w:val="006C1645"/>
    <w:rsid w:val="006E2A1D"/>
    <w:rsid w:val="006E5F8C"/>
    <w:rsid w:val="006F6AAC"/>
    <w:rsid w:val="00723883"/>
    <w:rsid w:val="0078378D"/>
    <w:rsid w:val="00784039"/>
    <w:rsid w:val="007A1E65"/>
    <w:rsid w:val="007A51A0"/>
    <w:rsid w:val="007B00E8"/>
    <w:rsid w:val="007B0EB8"/>
    <w:rsid w:val="007B147C"/>
    <w:rsid w:val="007B3D1D"/>
    <w:rsid w:val="007D62B1"/>
    <w:rsid w:val="007E21A6"/>
    <w:rsid w:val="007F6C7D"/>
    <w:rsid w:val="00800C55"/>
    <w:rsid w:val="00805073"/>
    <w:rsid w:val="00810967"/>
    <w:rsid w:val="008232E7"/>
    <w:rsid w:val="00875387"/>
    <w:rsid w:val="00892BAA"/>
    <w:rsid w:val="0089716F"/>
    <w:rsid w:val="008D089E"/>
    <w:rsid w:val="008F5055"/>
    <w:rsid w:val="00903FB2"/>
    <w:rsid w:val="00907C5D"/>
    <w:rsid w:val="009576B0"/>
    <w:rsid w:val="0097132B"/>
    <w:rsid w:val="00974094"/>
    <w:rsid w:val="0098029F"/>
    <w:rsid w:val="009D71A8"/>
    <w:rsid w:val="009E3450"/>
    <w:rsid w:val="009E6B55"/>
    <w:rsid w:val="009F0B89"/>
    <w:rsid w:val="00A52FE4"/>
    <w:rsid w:val="00A652C7"/>
    <w:rsid w:val="00A7598E"/>
    <w:rsid w:val="00AE3FAB"/>
    <w:rsid w:val="00B04BD7"/>
    <w:rsid w:val="00B063D6"/>
    <w:rsid w:val="00B07C67"/>
    <w:rsid w:val="00B1556D"/>
    <w:rsid w:val="00B4434E"/>
    <w:rsid w:val="00B65F3F"/>
    <w:rsid w:val="00B97F0A"/>
    <w:rsid w:val="00BD3912"/>
    <w:rsid w:val="00C46643"/>
    <w:rsid w:val="00C76098"/>
    <w:rsid w:val="00C804FB"/>
    <w:rsid w:val="00C85B5B"/>
    <w:rsid w:val="00C87D63"/>
    <w:rsid w:val="00CF16E3"/>
    <w:rsid w:val="00D60C06"/>
    <w:rsid w:val="00DA53B2"/>
    <w:rsid w:val="00DD0278"/>
    <w:rsid w:val="00DD53A9"/>
    <w:rsid w:val="00DE693B"/>
    <w:rsid w:val="00E4030D"/>
    <w:rsid w:val="00E50571"/>
    <w:rsid w:val="00E60C48"/>
    <w:rsid w:val="00E6527F"/>
    <w:rsid w:val="00EB45D2"/>
    <w:rsid w:val="00EC0405"/>
    <w:rsid w:val="00EE3DB8"/>
    <w:rsid w:val="00EF152E"/>
    <w:rsid w:val="00F034E5"/>
    <w:rsid w:val="00F206A2"/>
    <w:rsid w:val="00F210C6"/>
    <w:rsid w:val="00F32A99"/>
    <w:rsid w:val="00F37D05"/>
    <w:rsid w:val="00F44DBB"/>
    <w:rsid w:val="00F45761"/>
    <w:rsid w:val="00F663C4"/>
    <w:rsid w:val="00F94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A018339-175A-49D7-B13D-E553A98E4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0"/>
      <w:outlineLvl w:val="0"/>
    </w:pPr>
    <w:rPr>
      <w:rFonts w:ascii="Arial" w:eastAsia="Arial" w:hAnsi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71"/>
      <w:ind w:left="2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B09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9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1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B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B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B3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F6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6AAC"/>
  </w:style>
  <w:style w:type="paragraph" w:styleId="Footer">
    <w:name w:val="footer"/>
    <w:basedOn w:val="Normal"/>
    <w:link w:val="Foot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6AAC"/>
  </w:style>
  <w:style w:type="character" w:customStyle="1" w:styleId="BodyTextChar">
    <w:name w:val="Body Text Char"/>
    <w:basedOn w:val="DefaultParagraphFont"/>
    <w:link w:val="BodyText"/>
    <w:uiPriority w:val="1"/>
    <w:rsid w:val="00892BAA"/>
    <w:rPr>
      <w:rFonts w:ascii="Arial" w:eastAsia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9C79A4C1B4F43B58BDB9684E703AC" ma:contentTypeVersion="15" ma:contentTypeDescription="Create a new document." ma:contentTypeScope="" ma:versionID="0d14529191e5bb2b1303d17a84e7dd15">
  <xsd:schema xmlns:xsd="http://www.w3.org/2001/XMLSchema" xmlns:xs="http://www.w3.org/2001/XMLSchema" xmlns:p="http://schemas.microsoft.com/office/2006/metadata/properties" xmlns:ns2="09693347-639b-4443-8bdd-6f13ee31f9b7" xmlns:ns3="51151198-c187-4b5d-af66-59eeb7f96e53" targetNamespace="http://schemas.microsoft.com/office/2006/metadata/properties" ma:root="true" ma:fieldsID="5b426df86a26c7485a77c8a6d1fbd1d9" ns2:_="" ns3:_="">
    <xsd:import namespace="09693347-639b-4443-8bdd-6f13ee31f9b7"/>
    <xsd:import namespace="51151198-c187-4b5d-af66-59eeb7f96e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Downloaded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93347-639b-4443-8bdd-6f13ee31f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8c48579-fd91-41c9-be89-36bca3b65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Downloaded" ma:index="21" nillable="true" ma:displayName="Downloaded" ma:default="0" ma:description="Column used to track if a file has been reviewed" ma:format="Dropdown" ma:internalName="Downloaded">
      <xsd:simpleType>
        <xsd:restriction base="dms:Boolean"/>
      </xsd:simpleType>
    </xsd:element>
    <xsd:element name="Reviewed" ma:index="22" nillable="true" ma:displayName="Reviewed" ma:default="0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51198-c187-4b5d-af66-59eeb7f96e5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115bb1-0912-4182-8369-e3ff1d738269}" ma:internalName="TaxCatchAll" ma:showField="CatchAllData" ma:web="51151198-c187-4b5d-af66-59eeb7f96e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DCD429-64EA-4DE7-9B99-71C0FDCA21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50969F-2D7C-401D-B756-EF99CDA5D885}"/>
</file>

<file path=customXml/itemProps3.xml><?xml version="1.0" encoding="utf-8"?>
<ds:datastoreItem xmlns:ds="http://schemas.openxmlformats.org/officeDocument/2006/customXml" ds:itemID="{4BFD98E7-A240-45FF-A417-919CAFBB6E6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got DiSalvo</cp:lastModifiedBy>
  <cp:revision>4</cp:revision>
  <cp:lastPrinted>2020-01-31T18:32:00Z</cp:lastPrinted>
  <dcterms:created xsi:type="dcterms:W3CDTF">2020-02-19T16:43:00Z</dcterms:created>
  <dcterms:modified xsi:type="dcterms:W3CDTF">2020-02-19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3-08T00:00:00Z</vt:filetime>
  </property>
</Properties>
</file>